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46, Number Passed Filter: 123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58"/>
    <w:bookmarkStart w:id="6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Trendlines_ManagedArea-1.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Trendlines_ManagedArea-2.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Trendlines_ManagedArea-3.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Trendlines_ManagedArea-4.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Trendlines_ManagedArea-5.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Trendlines_ManagedArea-6.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bookmarkEnd w:id="65"/>
    <w:bookmarkStart w:id="8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Surface_files/figure-html/BoxPlots_ManagedArea-1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2-12-03T02:19:08Z</dcterms:created>
  <dcterms:modified xsi:type="dcterms:W3CDTF">2022-12-03T02: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